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242E" w:rsidRPr="00A20292" w:rsidRDefault="0084242E" w:rsidP="0084242E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A20292">
        <w:rPr>
          <w:rFonts w:ascii="Times New Roman" w:hAnsi="Times New Roman" w:cs="Times New Roman"/>
          <w:b/>
          <w:lang w:val="ru-RU"/>
        </w:rPr>
        <w:t xml:space="preserve">Заявка на финансирование программ международной </w:t>
      </w:r>
      <w:r w:rsidRPr="00A20292">
        <w:rPr>
          <w:rFonts w:ascii="Times New Roman" w:hAnsi="Times New Roman" w:cs="Times New Roman"/>
          <w:b/>
          <w:lang w:val="ru-RU"/>
        </w:rPr>
        <w:br/>
        <w:t>и внутрироссийской академической мобильности</w:t>
      </w:r>
      <w:r w:rsidRPr="00A20292">
        <w:rPr>
          <w:rFonts w:ascii="Times New Roman" w:hAnsi="Times New Roman" w:cs="Times New Roman"/>
          <w:b/>
          <w:lang w:val="ru-RU"/>
        </w:rPr>
        <w:br/>
        <w:t xml:space="preserve">научных и педагогических работников, представителей </w:t>
      </w:r>
      <w:r w:rsidRPr="00A20292">
        <w:rPr>
          <w:rFonts w:ascii="Times New Roman" w:hAnsi="Times New Roman" w:cs="Times New Roman"/>
          <w:b/>
          <w:lang w:val="ru-RU"/>
        </w:rPr>
        <w:br/>
        <w:t>административно-управленческого персонала ННГУ</w:t>
      </w:r>
    </w:p>
    <w:tbl>
      <w:tblPr>
        <w:tblStyle w:val="a8"/>
        <w:tblW w:w="9154" w:type="dxa"/>
        <w:tblInd w:w="480" w:type="dxa"/>
        <w:tblLayout w:type="fixed"/>
        <w:tblLook w:val="04A0"/>
      </w:tblPr>
      <w:tblGrid>
        <w:gridCol w:w="2605"/>
        <w:gridCol w:w="6549"/>
      </w:tblGrid>
      <w:tr w:rsidR="0084242E" w:rsidRPr="0091045E" w:rsidTr="008F10F1">
        <w:trPr>
          <w:trHeight w:val="625"/>
        </w:trPr>
        <w:tc>
          <w:tcPr>
            <w:tcW w:w="9154" w:type="dxa"/>
            <w:gridSpan w:val="2"/>
          </w:tcPr>
          <w:p w:rsidR="0084242E" w:rsidRPr="008963F5" w:rsidRDefault="0084242E" w:rsidP="0084242E">
            <w:pPr>
              <w:pStyle w:val="Compact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963F5">
              <w:rPr>
                <w:rFonts w:ascii="Times New Roman" w:hAnsi="Times New Roman" w:cs="Times New Roman"/>
                <w:b/>
                <w:lang w:val="ru-RU"/>
              </w:rPr>
              <w:t>Информация о заявителе (заявителях) от ННГУ</w:t>
            </w:r>
            <w:r w:rsidRPr="008963F5">
              <w:rPr>
                <w:rStyle w:val="a7"/>
                <w:rFonts w:ascii="Times New Roman" w:hAnsi="Times New Roman" w:cs="Times New Roman"/>
                <w:b/>
                <w:lang w:val="ru-RU"/>
              </w:rPr>
              <w:footnoteReference w:id="1"/>
            </w:r>
          </w:p>
        </w:tc>
      </w:tr>
      <w:tr w:rsidR="0084242E" w:rsidRPr="0091045E" w:rsidTr="008F10F1">
        <w:trPr>
          <w:trHeight w:val="976"/>
        </w:trPr>
        <w:tc>
          <w:tcPr>
            <w:tcW w:w="2605" w:type="dxa"/>
          </w:tcPr>
          <w:p w:rsidR="0084242E" w:rsidRPr="008963F5" w:rsidRDefault="0084242E" w:rsidP="00881971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  <w:r w:rsidRPr="008963F5">
              <w:rPr>
                <w:rFonts w:ascii="Times New Roman" w:hAnsi="Times New Roman" w:cs="Times New Roman"/>
                <w:lang w:val="ru-RU"/>
              </w:rPr>
              <w:t>Ф.И.О. сотрудника, желающего принять участие в мобильности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8963F5" w:rsidTr="008F10F1">
        <w:tc>
          <w:tcPr>
            <w:tcW w:w="2605" w:type="dxa"/>
          </w:tcPr>
          <w:p w:rsidR="0084242E" w:rsidRPr="008963F5" w:rsidRDefault="0084242E" w:rsidP="00881971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 w:rsidRPr="008963F5">
              <w:rPr>
                <w:rFonts w:ascii="Times New Roman" w:hAnsi="Times New Roman" w:cs="Times New Roman"/>
                <w:lang w:val="ru-RU"/>
              </w:rPr>
              <w:t>Дата рождения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pStyle w:val="a3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91045E" w:rsidTr="008F10F1">
        <w:tc>
          <w:tcPr>
            <w:tcW w:w="2605" w:type="dxa"/>
          </w:tcPr>
          <w:p w:rsidR="0084242E" w:rsidRPr="008963F5" w:rsidRDefault="0084242E" w:rsidP="00881971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 w:rsidRPr="008963F5">
              <w:rPr>
                <w:rFonts w:ascii="Times New Roman" w:hAnsi="Times New Roman" w:cs="Times New Roman"/>
                <w:lang w:val="ru-RU"/>
              </w:rPr>
              <w:t>Должность, ученая степень, ученое звание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pStyle w:val="a3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8963F5" w:rsidTr="008F10F1">
        <w:trPr>
          <w:trHeight w:val="1198"/>
        </w:trPr>
        <w:tc>
          <w:tcPr>
            <w:tcW w:w="9154" w:type="dxa"/>
            <w:gridSpan w:val="2"/>
          </w:tcPr>
          <w:p w:rsidR="0084242E" w:rsidRDefault="0084242E" w:rsidP="0088197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lang w:val="ru-RU"/>
              </w:rPr>
            </w:pPr>
            <w:r w:rsidRPr="008963F5">
              <w:rPr>
                <w:rFonts w:ascii="Times New Roman" w:hAnsi="Times New Roman" w:cs="Times New Roman"/>
                <w:i/>
                <w:lang w:val="ru-RU"/>
              </w:rPr>
              <w:t>Информация о других участниках заявки (в случае групповой заявки)</w:t>
            </w:r>
          </w:p>
          <w:p w:rsidR="0084242E" w:rsidRPr="008963F5" w:rsidRDefault="0084242E" w:rsidP="0088197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…</w:t>
            </w:r>
          </w:p>
        </w:tc>
      </w:tr>
      <w:tr w:rsidR="0084242E" w:rsidRPr="0091045E" w:rsidTr="008F10F1">
        <w:trPr>
          <w:trHeight w:val="691"/>
        </w:trPr>
        <w:tc>
          <w:tcPr>
            <w:tcW w:w="9154" w:type="dxa"/>
            <w:gridSpan w:val="2"/>
          </w:tcPr>
          <w:p w:rsidR="0084242E" w:rsidRPr="006E3A27" w:rsidRDefault="0084242E" w:rsidP="0084242E">
            <w:pPr>
              <w:pStyle w:val="Compact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Информация об объеме финансирования, мероприятии и принимающей</w:t>
            </w:r>
            <w:r w:rsidRPr="006E3A27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br/>
              <w:t>стороне</w:t>
            </w:r>
          </w:p>
        </w:tc>
      </w:tr>
      <w:tr w:rsidR="00AF50C1" w:rsidRPr="008963F5" w:rsidTr="008F10F1">
        <w:trPr>
          <w:trHeight w:val="2711"/>
        </w:trPr>
        <w:tc>
          <w:tcPr>
            <w:tcW w:w="2605" w:type="dxa"/>
            <w:vMerge w:val="restart"/>
          </w:tcPr>
          <w:p w:rsidR="00AF50C1" w:rsidRPr="00AF50C1" w:rsidRDefault="00AF50C1" w:rsidP="00AF50C1">
            <w:pPr>
              <w:pStyle w:val="FirstParagraph"/>
              <w:tabs>
                <w:tab w:val="left" w:pos="3016"/>
              </w:tabs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редполагаемый объем финансирования из университетских средств, включая Программу повышения конкурентоспособности ННГУ (привести расчет по статьям расходов на командировку в рублях)</w:t>
            </w:r>
          </w:p>
          <w:p w:rsidR="00AF50C1" w:rsidRPr="00AF50C1" w:rsidRDefault="00AF50C1" w:rsidP="00AF50C1">
            <w:pPr>
              <w:pStyle w:val="a3"/>
              <w:rPr>
                <w:lang w:val="ru-RU"/>
              </w:rPr>
            </w:pPr>
          </w:p>
        </w:tc>
        <w:tc>
          <w:tcPr>
            <w:tcW w:w="6549" w:type="dxa"/>
          </w:tcPr>
          <w:p w:rsidR="00AF50C1" w:rsidRPr="006E3A27" w:rsidRDefault="00AF50C1" w:rsidP="00881971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роезд _______________________________________</w:t>
            </w:r>
          </w:p>
          <w:p w:rsidR="00AF50C1" w:rsidRPr="006E3A27" w:rsidRDefault="00AF50C1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роживание __________________________________</w:t>
            </w:r>
          </w:p>
          <w:p w:rsidR="00AF50C1" w:rsidRPr="006E3A27" w:rsidRDefault="00AF50C1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уточные ____________________________________</w:t>
            </w:r>
          </w:p>
          <w:p w:rsidR="00AF50C1" w:rsidRDefault="00AF50C1" w:rsidP="00881971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рганизационный взнос ________________________</w:t>
            </w:r>
          </w:p>
          <w:p w:rsidR="00AF50C1" w:rsidRDefault="00AF50C1" w:rsidP="00881971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            </w:t>
            </w:r>
            <w:r w:rsidRPr="006E3A27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Итого _______</w:t>
            </w:r>
            <w:r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__________________________</w:t>
            </w:r>
          </w:p>
          <w:p w:rsidR="00AF50C1" w:rsidRPr="006E3A27" w:rsidRDefault="00AF50C1" w:rsidP="00881971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F50C1" w:rsidRPr="00AF50C1" w:rsidTr="008F10F1">
        <w:tc>
          <w:tcPr>
            <w:tcW w:w="2605" w:type="dxa"/>
            <w:vMerge/>
          </w:tcPr>
          <w:p w:rsidR="00AF50C1" w:rsidRPr="006E3A27" w:rsidRDefault="00AF50C1" w:rsidP="00881971">
            <w:pPr>
              <w:pStyle w:val="FirstParagraph"/>
              <w:tabs>
                <w:tab w:val="left" w:pos="3016"/>
              </w:tabs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6549" w:type="dxa"/>
          </w:tcPr>
          <w:p w:rsidR="00AF50C1" w:rsidRPr="006E3A27" w:rsidRDefault="00AF50C1" w:rsidP="00881971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сточник финансирования (смета и т.д.)</w:t>
            </w:r>
            <w:r w:rsidR="00D91661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  <w:r w:rsidR="00D91661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br/>
              <w:t>_____________________________________________</w:t>
            </w:r>
          </w:p>
        </w:tc>
      </w:tr>
      <w:tr w:rsidR="0084242E" w:rsidRPr="0091045E" w:rsidTr="008F10F1">
        <w:tc>
          <w:tcPr>
            <w:tcW w:w="2605" w:type="dxa"/>
          </w:tcPr>
          <w:p w:rsidR="0084242E" w:rsidRPr="006E3A27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редполагаемый объем софинансирования из внешних внеуниверситетских источников (если имеется)</w:t>
            </w:r>
          </w:p>
        </w:tc>
        <w:tc>
          <w:tcPr>
            <w:tcW w:w="6549" w:type="dxa"/>
          </w:tcPr>
          <w:p w:rsidR="0084242E" w:rsidRPr="006E3A27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роезд ______________________________________</w:t>
            </w:r>
          </w:p>
          <w:p w:rsidR="0084242E" w:rsidRPr="006E3A27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роживание _________________________________</w:t>
            </w:r>
          </w:p>
          <w:p w:rsidR="0084242E" w:rsidRPr="006E3A27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уточные  ___________________________________</w:t>
            </w:r>
          </w:p>
          <w:p w:rsidR="0084242E" w:rsidRPr="006E3A27" w:rsidRDefault="0084242E" w:rsidP="00881971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E3A2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рганизационный взнос  _______________________</w:t>
            </w:r>
          </w:p>
          <w:p w:rsidR="0084242E" w:rsidRDefault="0084242E" w:rsidP="00881971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            </w:t>
            </w:r>
            <w:r w:rsidRPr="006E3A27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Итого _______</w:t>
            </w:r>
            <w:r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__________________________</w:t>
            </w:r>
          </w:p>
          <w:p w:rsidR="0084242E" w:rsidRPr="006E3A27" w:rsidRDefault="0084242E" w:rsidP="00881971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</w:p>
        </w:tc>
      </w:tr>
      <w:tr w:rsidR="0084242E" w:rsidRPr="008963F5" w:rsidTr="008F10F1">
        <w:tc>
          <w:tcPr>
            <w:tcW w:w="2605" w:type="dxa"/>
          </w:tcPr>
          <w:p w:rsidR="0084242E" w:rsidRPr="00A20292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ид мероприятия</w:t>
            </w:r>
          </w:p>
        </w:tc>
        <w:tc>
          <w:tcPr>
            <w:tcW w:w="6549" w:type="dxa"/>
          </w:tcPr>
          <w:p w:rsidR="0084242E" w:rsidRPr="00A20292" w:rsidRDefault="0084242E" w:rsidP="0084242E">
            <w:pPr>
              <w:pStyle w:val="a3"/>
              <w:numPr>
                <w:ilvl w:val="0"/>
                <w:numId w:val="9"/>
              </w:numPr>
              <w:spacing w:before="0" w:after="0"/>
              <w:ind w:left="357" w:hanging="357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 международная конференция или семинар </w:t>
            </w:r>
          </w:p>
          <w:p w:rsidR="0084242E" w:rsidRPr="00A20292" w:rsidRDefault="0084242E" w:rsidP="0084242E">
            <w:pPr>
              <w:pStyle w:val="a3"/>
              <w:numPr>
                <w:ilvl w:val="0"/>
                <w:numId w:val="9"/>
              </w:numPr>
              <w:spacing w:before="0" w:after="0"/>
              <w:ind w:left="357" w:hanging="357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 программа повышения квалификации </w:t>
            </w:r>
          </w:p>
          <w:p w:rsidR="0084242E" w:rsidRPr="00A20292" w:rsidRDefault="0084242E" w:rsidP="0084242E">
            <w:pPr>
              <w:pStyle w:val="a3"/>
              <w:numPr>
                <w:ilvl w:val="0"/>
                <w:numId w:val="9"/>
              </w:numPr>
              <w:spacing w:before="0" w:after="0"/>
              <w:ind w:left="357" w:hanging="357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 реализация совместного научно-исследовательского проекта</w:t>
            </w:r>
          </w:p>
          <w:p w:rsidR="0084242E" w:rsidRPr="008963F5" w:rsidRDefault="0084242E" w:rsidP="0084242E">
            <w:pPr>
              <w:pStyle w:val="a3"/>
              <w:numPr>
                <w:ilvl w:val="0"/>
                <w:numId w:val="9"/>
              </w:numPr>
              <w:spacing w:before="0" w:after="0"/>
              <w:ind w:left="357" w:hanging="357"/>
              <w:rPr>
                <w:rFonts w:ascii="Times New Roman" w:hAnsi="Times New Roman" w:cs="Times New Roman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 научно-исследовательские стажировки</w:t>
            </w:r>
          </w:p>
        </w:tc>
      </w:tr>
      <w:tr w:rsidR="0084242E" w:rsidRPr="008963F5" w:rsidTr="008F10F1">
        <w:tc>
          <w:tcPr>
            <w:tcW w:w="2605" w:type="dxa"/>
          </w:tcPr>
          <w:p w:rsidR="0084242E" w:rsidRPr="00A20292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 xml:space="preserve">- </w:t>
            </w: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международная конференция или семинар</w:t>
            </w:r>
          </w:p>
        </w:tc>
        <w:tc>
          <w:tcPr>
            <w:tcW w:w="6549" w:type="dxa"/>
          </w:tcPr>
          <w:p w:rsidR="0084242E" w:rsidRPr="00A20292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Название мероприятия:</w:t>
            </w:r>
          </w:p>
          <w:p w:rsidR="0084242E" w:rsidRPr="00A20292" w:rsidRDefault="0084242E" w:rsidP="00881971">
            <w:pPr>
              <w:rPr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_______________________________________</w:t>
            </w:r>
          </w:p>
          <w:p w:rsidR="0084242E" w:rsidRPr="00A20292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</w:t>
            </w:r>
          </w:p>
          <w:p w:rsidR="0084242E" w:rsidRPr="00A20292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Тема доклада</w:t>
            </w:r>
          </w:p>
          <w:p w:rsidR="0084242E" w:rsidRPr="00A20292" w:rsidRDefault="0084242E" w:rsidP="00881971">
            <w:pPr>
              <w:rPr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_______________________________________</w:t>
            </w:r>
          </w:p>
          <w:p w:rsidR="0084242E" w:rsidRPr="00C46ADE" w:rsidRDefault="0084242E" w:rsidP="00881971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</w:t>
            </w:r>
          </w:p>
        </w:tc>
      </w:tr>
      <w:tr w:rsidR="0084242E" w:rsidRPr="008963F5" w:rsidTr="008F10F1">
        <w:trPr>
          <w:trHeight w:val="1489"/>
        </w:trPr>
        <w:tc>
          <w:tcPr>
            <w:tcW w:w="2605" w:type="dxa"/>
          </w:tcPr>
          <w:p w:rsidR="0084242E" w:rsidRPr="00A20292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- </w:t>
            </w: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программа повышения квалификации</w:t>
            </w:r>
          </w:p>
        </w:tc>
        <w:tc>
          <w:tcPr>
            <w:tcW w:w="6549" w:type="dxa"/>
          </w:tcPr>
          <w:p w:rsidR="0084242E" w:rsidRPr="00A20292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Наименование программы, краткое описание</w:t>
            </w:r>
          </w:p>
          <w:p w:rsidR="0084242E" w:rsidRPr="00A20292" w:rsidRDefault="0084242E" w:rsidP="00881971">
            <w:pPr>
              <w:rPr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_______________________________________</w:t>
            </w:r>
          </w:p>
          <w:p w:rsidR="0084242E" w:rsidRPr="00C46ADE" w:rsidRDefault="0084242E" w:rsidP="00881971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</w:t>
            </w:r>
          </w:p>
        </w:tc>
      </w:tr>
      <w:tr w:rsidR="0084242E" w:rsidRPr="00C46ADE" w:rsidTr="008F10F1">
        <w:trPr>
          <w:trHeight w:val="1088"/>
        </w:trPr>
        <w:tc>
          <w:tcPr>
            <w:tcW w:w="2605" w:type="dxa"/>
          </w:tcPr>
          <w:p w:rsidR="0084242E" w:rsidRPr="00A20292" w:rsidRDefault="0084242E" w:rsidP="00881971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реализация совместного научно- исследовательского проекта</w:t>
            </w:r>
          </w:p>
        </w:tc>
        <w:tc>
          <w:tcPr>
            <w:tcW w:w="6549" w:type="dxa"/>
          </w:tcPr>
          <w:p w:rsidR="0084242E" w:rsidRPr="00A20292" w:rsidRDefault="0084242E" w:rsidP="00881971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Наименование проекта, краткое описание</w:t>
            </w:r>
          </w:p>
          <w:p w:rsidR="0084242E" w:rsidRPr="00A20292" w:rsidRDefault="0084242E" w:rsidP="00881971">
            <w:pPr>
              <w:rPr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_______________________________________</w:t>
            </w:r>
          </w:p>
          <w:p w:rsidR="0084242E" w:rsidRPr="00A20292" w:rsidRDefault="0084242E" w:rsidP="00881971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</w:t>
            </w:r>
          </w:p>
        </w:tc>
      </w:tr>
      <w:tr w:rsidR="0084242E" w:rsidRPr="00C46ADE" w:rsidTr="008F10F1">
        <w:tc>
          <w:tcPr>
            <w:tcW w:w="2605" w:type="dxa"/>
          </w:tcPr>
          <w:p w:rsidR="0084242E" w:rsidRPr="00A20292" w:rsidRDefault="0084242E" w:rsidP="00881971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- </w:t>
            </w: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научно- исследовательские стажировки</w:t>
            </w:r>
          </w:p>
        </w:tc>
        <w:tc>
          <w:tcPr>
            <w:tcW w:w="6549" w:type="dxa"/>
          </w:tcPr>
          <w:p w:rsidR="0084242E" w:rsidRPr="00A20292" w:rsidRDefault="0084242E" w:rsidP="00881971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Тематика и цель стажировки</w:t>
            </w:r>
          </w:p>
          <w:p w:rsidR="0084242E" w:rsidRPr="00A20292" w:rsidRDefault="0084242E" w:rsidP="00881971">
            <w:pPr>
              <w:rPr>
                <w:sz w:val="22"/>
                <w:szCs w:val="22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_______________________________________</w:t>
            </w:r>
          </w:p>
          <w:p w:rsidR="0084242E" w:rsidRPr="00A20292" w:rsidRDefault="0084242E" w:rsidP="00881971">
            <w:pPr>
              <w:pStyle w:val="a3"/>
              <w:rPr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</w:t>
            </w:r>
          </w:p>
        </w:tc>
      </w:tr>
      <w:tr w:rsidR="0084242E" w:rsidRPr="0091045E" w:rsidTr="008F10F1">
        <w:tc>
          <w:tcPr>
            <w:tcW w:w="2605" w:type="dxa"/>
          </w:tcPr>
          <w:p w:rsidR="0084242E" w:rsidRPr="00A20292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рганизатор мероприятия / принимающая сторона (контактное лицо, наименование, адрес, телефоны, </w:t>
            </w: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</w:t>
            </w: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mail</w:t>
            </w: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и адрес интернет-сайта организации)</w:t>
            </w:r>
          </w:p>
        </w:tc>
        <w:tc>
          <w:tcPr>
            <w:tcW w:w="6549" w:type="dxa"/>
          </w:tcPr>
          <w:p w:rsidR="0084242E" w:rsidRPr="00A20292" w:rsidRDefault="0084242E" w:rsidP="00881971">
            <w:pPr>
              <w:pStyle w:val="a3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84242E" w:rsidRPr="0091045E" w:rsidTr="008F10F1">
        <w:tc>
          <w:tcPr>
            <w:tcW w:w="2605" w:type="dxa"/>
          </w:tcPr>
          <w:p w:rsidR="0084242E" w:rsidRPr="00A20292" w:rsidRDefault="0084242E" w:rsidP="00881971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окумент, подтверждающий намерения принимающей стороны по приглашению сотрудника (группы сотрудников) ННГУ к участию в мероприятии</w:t>
            </w:r>
          </w:p>
        </w:tc>
        <w:tc>
          <w:tcPr>
            <w:tcW w:w="6549" w:type="dxa"/>
          </w:tcPr>
          <w:p w:rsidR="0084242E" w:rsidRPr="00A20292" w:rsidRDefault="0084242E" w:rsidP="00881971">
            <w:pPr>
              <w:pStyle w:val="Compact"/>
              <w:ind w:left="48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84242E" w:rsidRPr="00C46ADE" w:rsidTr="008F10F1">
        <w:trPr>
          <w:trHeight w:val="841"/>
        </w:trPr>
        <w:tc>
          <w:tcPr>
            <w:tcW w:w="2605" w:type="dxa"/>
          </w:tcPr>
          <w:p w:rsidR="0084242E" w:rsidRPr="00A20292" w:rsidRDefault="0084242E" w:rsidP="00881971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</w:rPr>
              <w:t>Сроки мобильности</w:t>
            </w:r>
          </w:p>
        </w:tc>
        <w:tc>
          <w:tcPr>
            <w:tcW w:w="6549" w:type="dxa"/>
          </w:tcPr>
          <w:p w:rsidR="0084242E" w:rsidRPr="00A20292" w:rsidRDefault="0084242E" w:rsidP="00881971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84242E" w:rsidRPr="0091045E" w:rsidTr="008F10F1">
        <w:tc>
          <w:tcPr>
            <w:tcW w:w="9154" w:type="dxa"/>
            <w:gridSpan w:val="2"/>
          </w:tcPr>
          <w:p w:rsidR="0084242E" w:rsidRPr="00A20292" w:rsidRDefault="0084242E" w:rsidP="00881971">
            <w:pPr>
              <w:pStyle w:val="Compact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Влияние участия сотрудников ННГУ в мобильности на повышение</w:t>
            </w: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  <w:r w:rsidRPr="00A20292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показателей конкурентоспособности ННГУ среди ведущих мировых научно- образовательных центров</w:t>
            </w:r>
          </w:p>
        </w:tc>
      </w:tr>
      <w:tr w:rsidR="0084242E" w:rsidRPr="008963F5" w:rsidTr="008F10F1">
        <w:tc>
          <w:tcPr>
            <w:tcW w:w="2605" w:type="dxa"/>
          </w:tcPr>
          <w:p w:rsidR="0084242E" w:rsidRPr="00A20292" w:rsidRDefault="0084242E" w:rsidP="00881971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Как реализация данной мобильности будет способствовать достижению целевых </w:t>
            </w: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показателей повышения конкурентоспособности ННГУ среди ведущих мировых научно- образовательных центров? Необходимо дать обоснование в разрезе следующих целевых показателей: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91045E" w:rsidTr="008F10F1">
        <w:trPr>
          <w:trHeight w:val="651"/>
        </w:trPr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lastRenderedPageBreak/>
              <w:t xml:space="preserve">1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>Позиция университета в ведущих мировых рейтингах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91045E" w:rsidTr="008F10F1">
        <w:trPr>
          <w:trHeight w:val="561"/>
        </w:trPr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2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Количество статей в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</w:rPr>
              <w:t>Web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</w:rPr>
              <w:t>of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</w:rPr>
              <w:t>Science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 и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</w:rPr>
              <w:t>Scopus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8963F5" w:rsidTr="008F10F1">
        <w:trPr>
          <w:trHeight w:val="555"/>
        </w:trPr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3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</w:rPr>
              <w:t>Средний показатель цитируемости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</w:rPr>
            </w:pPr>
          </w:p>
        </w:tc>
      </w:tr>
      <w:tr w:rsidR="0084242E" w:rsidRPr="0091045E" w:rsidTr="008F10F1"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4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>Доля зарубежных профессоров, преподавателей и исследователей в численности НПР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91045E" w:rsidTr="008F10F1"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5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>Доля иностранных студентов, обучающихся на основных образовательных программах вуза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91045E" w:rsidTr="008F10F1"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6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>Средний балл ЕГЭ студентов вуза, принятых для обучения по очной форме обучения за счет средств федерального бюджета по программам бакалавриата и программам подготовки специалистов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91045E" w:rsidTr="008F10F1"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7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>Доля доходов из внебюджетных источников в структуре доходов вуза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91045E" w:rsidTr="008F10F1"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8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>Доля выпускников, прошедших обучение по предпринимательству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91045E" w:rsidTr="008F10F1"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9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>Доля магистров и специалистов в числе выпускников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91045E" w:rsidTr="008F10F1">
        <w:tc>
          <w:tcPr>
            <w:tcW w:w="2605" w:type="dxa"/>
          </w:tcPr>
          <w:p w:rsidR="0084242E" w:rsidRPr="00A20292" w:rsidRDefault="0084242E" w:rsidP="00881971">
            <w:pP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10)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Количество совместных статей в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</w:rPr>
              <w:lastRenderedPageBreak/>
              <w:t>Web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</w:rPr>
              <w:t>of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</w:rPr>
              <w:t>Science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 xml:space="preserve"> и 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</w:rPr>
              <w:t>Scopus</w:t>
            </w:r>
            <w:r w:rsidRPr="00A20292">
              <w:rPr>
                <w:rFonts w:ascii="Times New Roman" w:hAnsi="Times New Roman" w:cs="Times New Roman"/>
                <w:i/>
                <w:sz w:val="22"/>
                <w:szCs w:val="22"/>
                <w:lang w:val="ru-RU"/>
              </w:rPr>
              <w:t>, сотрудников ННГУ с представителями академических организаций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ind w:left="48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4242E" w:rsidRPr="008963F5" w:rsidTr="008F10F1">
        <w:trPr>
          <w:trHeight w:val="2859"/>
        </w:trPr>
        <w:tc>
          <w:tcPr>
            <w:tcW w:w="2605" w:type="dxa"/>
          </w:tcPr>
          <w:p w:rsidR="0084242E" w:rsidRPr="00A20292" w:rsidRDefault="0084242E" w:rsidP="00881971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202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Дополнительная информация:</w:t>
            </w:r>
          </w:p>
        </w:tc>
        <w:tc>
          <w:tcPr>
            <w:tcW w:w="6549" w:type="dxa"/>
          </w:tcPr>
          <w:p w:rsidR="0084242E" w:rsidRPr="008963F5" w:rsidRDefault="0084242E" w:rsidP="00881971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84242E" w:rsidRDefault="0084242E" w:rsidP="0084242E">
      <w:pPr>
        <w:pStyle w:val="a3"/>
        <w:rPr>
          <w:rFonts w:ascii="Times New Roman" w:hAnsi="Times New Roman" w:cs="Times New Roman"/>
          <w:lang w:val="ru-RU"/>
        </w:rPr>
      </w:pPr>
    </w:p>
    <w:p w:rsidR="0084242E" w:rsidRPr="008C7B8E" w:rsidRDefault="0084242E" w:rsidP="0084242E">
      <w:pPr>
        <w:pStyle w:val="a3"/>
        <w:rPr>
          <w:rFonts w:ascii="Times New Roman" w:hAnsi="Times New Roman" w:cs="Times New Roman"/>
          <w:lang w:val="ru-RU"/>
        </w:rPr>
      </w:pPr>
    </w:p>
    <w:p w:rsidR="0084242E" w:rsidRPr="00A20292" w:rsidRDefault="0084242E" w:rsidP="0084242E">
      <w:pPr>
        <w:pStyle w:val="a3"/>
        <w:jc w:val="right"/>
        <w:rPr>
          <w:rFonts w:ascii="Times New Roman" w:hAnsi="Times New Roman" w:cs="Times New Roman"/>
          <w:b/>
          <w:lang w:val="ru-RU"/>
        </w:rPr>
      </w:pPr>
      <w:r w:rsidRPr="00A20292">
        <w:rPr>
          <w:rFonts w:ascii="Times New Roman" w:hAnsi="Times New Roman" w:cs="Times New Roman"/>
          <w:b/>
          <w:lang w:val="ru-RU"/>
        </w:rPr>
        <w:t>Подпись заявителя</w:t>
      </w:r>
    </w:p>
    <w:p w:rsidR="0084242E" w:rsidRDefault="0084242E" w:rsidP="0084242E">
      <w:pPr>
        <w:pStyle w:val="a3"/>
        <w:rPr>
          <w:rFonts w:ascii="Times New Roman" w:hAnsi="Times New Roman" w:cs="Times New Roman"/>
          <w:lang w:val="ru-RU"/>
        </w:rPr>
      </w:pPr>
    </w:p>
    <w:p w:rsidR="0084242E" w:rsidRDefault="0084242E" w:rsidP="0084242E">
      <w:pPr>
        <w:pStyle w:val="a3"/>
        <w:rPr>
          <w:rFonts w:ascii="Times New Roman" w:hAnsi="Times New Roman" w:cs="Times New Roman"/>
          <w:lang w:val="ru-RU"/>
        </w:rPr>
      </w:pPr>
    </w:p>
    <w:p w:rsidR="0084242E" w:rsidRPr="00A20292" w:rsidRDefault="0084242E" w:rsidP="0084242E">
      <w:pPr>
        <w:pStyle w:val="a3"/>
        <w:rPr>
          <w:rFonts w:ascii="Times New Roman" w:hAnsi="Times New Roman" w:cs="Times New Roman"/>
          <w:b/>
          <w:lang w:val="ru-RU"/>
        </w:rPr>
      </w:pPr>
      <w:r w:rsidRPr="00A20292">
        <w:rPr>
          <w:rFonts w:ascii="Times New Roman" w:hAnsi="Times New Roman" w:cs="Times New Roman"/>
          <w:b/>
          <w:lang w:val="ru-RU"/>
        </w:rPr>
        <w:t>Обоснование целесообразности мобильности для структурного подразделения ННГУ (составляется руководителем структурного подразделения):</w:t>
      </w:r>
    </w:p>
    <w:p w:rsidR="0084242E" w:rsidRDefault="0084242E" w:rsidP="0084242E">
      <w:pPr>
        <w:pStyle w:val="a3"/>
        <w:rPr>
          <w:rFonts w:ascii="Times New Roman" w:hAnsi="Times New Roman" w:cs="Times New Roman"/>
          <w:lang w:val="ru-RU"/>
        </w:rPr>
      </w:pPr>
    </w:p>
    <w:p w:rsidR="0084242E" w:rsidRDefault="0084242E" w:rsidP="0084242E">
      <w:pPr>
        <w:pStyle w:val="a3"/>
        <w:rPr>
          <w:rFonts w:ascii="Times New Roman" w:hAnsi="Times New Roman" w:cs="Times New Roman"/>
          <w:lang w:val="ru-RU"/>
        </w:rPr>
      </w:pPr>
    </w:p>
    <w:p w:rsidR="0084242E" w:rsidRDefault="0084242E" w:rsidP="0084242E">
      <w:pPr>
        <w:pStyle w:val="a3"/>
        <w:rPr>
          <w:rFonts w:ascii="Times New Roman" w:hAnsi="Times New Roman" w:cs="Times New Roman"/>
          <w:lang w:val="ru-RU"/>
        </w:rPr>
      </w:pPr>
    </w:p>
    <w:p w:rsidR="0084242E" w:rsidRDefault="0084242E" w:rsidP="0084242E">
      <w:pPr>
        <w:pStyle w:val="a3"/>
        <w:rPr>
          <w:rFonts w:ascii="Times New Roman" w:hAnsi="Times New Roman" w:cs="Times New Roman"/>
          <w:lang w:val="ru-RU"/>
        </w:rPr>
      </w:pPr>
    </w:p>
    <w:p w:rsidR="0084242E" w:rsidRPr="008C7B8E" w:rsidRDefault="0084242E" w:rsidP="0084242E">
      <w:pPr>
        <w:pStyle w:val="a3"/>
        <w:jc w:val="right"/>
        <w:rPr>
          <w:rFonts w:ascii="Times New Roman" w:hAnsi="Times New Roman" w:cs="Times New Roman"/>
        </w:rPr>
      </w:pPr>
      <w:r w:rsidRPr="008C7B8E">
        <w:rPr>
          <w:rFonts w:ascii="Times New Roman" w:hAnsi="Times New Roman" w:cs="Times New Roman"/>
        </w:rPr>
        <w:t xml:space="preserve">Подпись </w:t>
      </w:r>
      <w:r>
        <w:rPr>
          <w:rFonts w:ascii="Times New Roman" w:hAnsi="Times New Roman" w:cs="Times New Roman"/>
        </w:rPr>
        <w:br/>
      </w:r>
      <w:r w:rsidRPr="008C7B8E">
        <w:rPr>
          <w:rFonts w:ascii="Times New Roman" w:hAnsi="Times New Roman" w:cs="Times New Roman"/>
        </w:rPr>
        <w:t xml:space="preserve">руководителя структурного подразделения </w:t>
      </w:r>
    </w:p>
    <w:p w:rsidR="0084242E" w:rsidRPr="00B32649" w:rsidRDefault="0084242E" w:rsidP="0084242E">
      <w:pPr>
        <w:pStyle w:val="a3"/>
        <w:rPr>
          <w:rFonts w:ascii="Times New Roman" w:hAnsi="Times New Roman" w:cs="Times New Roman"/>
          <w:lang w:val="ru-RU"/>
        </w:rPr>
      </w:pPr>
    </w:p>
    <w:p w:rsidR="0084242E" w:rsidRPr="002A5B42" w:rsidRDefault="0084242E">
      <w:pPr>
        <w:rPr>
          <w:lang w:val="ru-RU"/>
        </w:rPr>
      </w:pPr>
    </w:p>
    <w:sectPr w:rsidR="0084242E" w:rsidRPr="002A5B42" w:rsidSect="00BC390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027D" w:rsidRDefault="0049027D" w:rsidP="0084242E">
      <w:pPr>
        <w:spacing w:after="0"/>
      </w:pPr>
      <w:r>
        <w:separator/>
      </w:r>
    </w:p>
  </w:endnote>
  <w:endnote w:type="continuationSeparator" w:id="0">
    <w:p w:rsidR="0049027D" w:rsidRDefault="0049027D" w:rsidP="0084242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027D" w:rsidRDefault="0049027D" w:rsidP="0084242E">
      <w:pPr>
        <w:spacing w:after="0"/>
      </w:pPr>
      <w:r>
        <w:separator/>
      </w:r>
    </w:p>
  </w:footnote>
  <w:footnote w:type="continuationSeparator" w:id="0">
    <w:p w:rsidR="0049027D" w:rsidRDefault="0049027D" w:rsidP="0084242E">
      <w:pPr>
        <w:spacing w:after="0"/>
      </w:pPr>
      <w:r>
        <w:continuationSeparator/>
      </w:r>
    </w:p>
  </w:footnote>
  <w:footnote w:id="1">
    <w:p w:rsidR="0084242E" w:rsidRPr="008963F5" w:rsidRDefault="0084242E" w:rsidP="0084242E">
      <w:pPr>
        <w:pStyle w:val="a5"/>
        <w:rPr>
          <w:lang w:val="ru-RU"/>
        </w:rPr>
      </w:pPr>
      <w:r>
        <w:rPr>
          <w:rStyle w:val="a7"/>
        </w:rPr>
        <w:footnoteRef/>
      </w:r>
      <w:r w:rsidRPr="008963F5">
        <w:rPr>
          <w:lang w:val="ru-RU"/>
        </w:rPr>
        <w:t xml:space="preserve"> </w:t>
      </w:r>
      <w:r w:rsidRPr="00A43149">
        <w:rPr>
          <w:rFonts w:ascii="Times New Roman" w:hAnsi="Times New Roman" w:cs="Times New Roman"/>
          <w:sz w:val="20"/>
          <w:lang w:val="ru-RU"/>
        </w:rPr>
        <w:t>В случае групповой заявки поля 1.1 — 1.3 заполняются на каждого участника группы поочередно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5D81644"/>
    <w:multiLevelType w:val="multilevel"/>
    <w:tmpl w:val="4476D83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056579C"/>
    <w:multiLevelType w:val="multilevel"/>
    <w:tmpl w:val="C002AD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CF6133"/>
    <w:multiLevelType w:val="multilevel"/>
    <w:tmpl w:val="7A9C5712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6BA4D50"/>
    <w:multiLevelType w:val="hybridMultilevel"/>
    <w:tmpl w:val="56046D36"/>
    <w:lvl w:ilvl="0" w:tplc="3FD68238">
      <w:start w:val="1"/>
      <w:numFmt w:val="bullet"/>
      <w:lvlText w:val=""/>
      <w:lvlJc w:val="left"/>
      <w:pPr>
        <w:ind w:left="12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">
    <w:nsid w:val="43B651ED"/>
    <w:multiLevelType w:val="multilevel"/>
    <w:tmpl w:val="74D0C474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E71AF70"/>
    <w:multiLevelType w:val="multilevel"/>
    <w:tmpl w:val="054C906E"/>
    <w:lvl w:ilvl="0">
      <w:start w:val="2"/>
      <w:numFmt w:val="decimal"/>
      <w:lvlText w:val="%1)"/>
      <w:lvlJc w:val="left"/>
      <w:pPr>
        <w:tabs>
          <w:tab w:val="num" w:pos="720"/>
        </w:tabs>
        <w:ind w:left="1200" w:hanging="480"/>
      </w:pPr>
    </w:lvl>
    <w:lvl w:ilvl="1">
      <w:start w:val="2"/>
      <w:numFmt w:val="decimal"/>
      <w:lvlText w:val="%2)"/>
      <w:lvlJc w:val="left"/>
      <w:pPr>
        <w:tabs>
          <w:tab w:val="num" w:pos="1440"/>
        </w:tabs>
        <w:ind w:left="1920" w:hanging="480"/>
      </w:pPr>
    </w:lvl>
    <w:lvl w:ilvl="2">
      <w:start w:val="2"/>
      <w:numFmt w:val="decimal"/>
      <w:lvlText w:val="%3)"/>
      <w:lvlJc w:val="left"/>
      <w:pPr>
        <w:tabs>
          <w:tab w:val="num" w:pos="2160"/>
        </w:tabs>
        <w:ind w:left="2640" w:hanging="480"/>
      </w:pPr>
    </w:lvl>
    <w:lvl w:ilvl="3">
      <w:start w:val="2"/>
      <w:numFmt w:val="decimal"/>
      <w:lvlText w:val="%4)"/>
      <w:lvlJc w:val="left"/>
      <w:pPr>
        <w:tabs>
          <w:tab w:val="num" w:pos="2880"/>
        </w:tabs>
        <w:ind w:left="3360" w:hanging="480"/>
      </w:pPr>
    </w:lvl>
    <w:lvl w:ilvl="4">
      <w:start w:val="2"/>
      <w:numFmt w:val="decimal"/>
      <w:lvlText w:val="%5)"/>
      <w:lvlJc w:val="left"/>
      <w:pPr>
        <w:tabs>
          <w:tab w:val="num" w:pos="3600"/>
        </w:tabs>
        <w:ind w:left="4080" w:hanging="480"/>
      </w:pPr>
    </w:lvl>
    <w:lvl w:ilvl="5">
      <w:start w:val="2"/>
      <w:numFmt w:val="decimal"/>
      <w:lvlText w:val="%6)"/>
      <w:lvlJc w:val="left"/>
      <w:pPr>
        <w:tabs>
          <w:tab w:val="num" w:pos="4320"/>
        </w:tabs>
        <w:ind w:left="4800" w:hanging="480"/>
      </w:pPr>
    </w:lvl>
    <w:lvl w:ilvl="6">
      <w:start w:val="2"/>
      <w:numFmt w:val="decimal"/>
      <w:lvlText w:val="%7)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30146E3"/>
    <w:multiLevelType w:val="hybridMultilevel"/>
    <w:tmpl w:val="8F66E74A"/>
    <w:lvl w:ilvl="0" w:tplc="8DD23A6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02FB4A"/>
    <w:multiLevelType w:val="multilevel"/>
    <w:tmpl w:val="0E0A0EE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F6C04CA"/>
    <w:multiLevelType w:val="multilevel"/>
    <w:tmpl w:val="78E8BED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4"/>
  </w:num>
  <w:num w:numId="4">
    <w:abstractNumId w:val="3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2A5B42"/>
    <w:rsid w:val="000364A5"/>
    <w:rsid w:val="00036AD3"/>
    <w:rsid w:val="001471AD"/>
    <w:rsid w:val="0017347D"/>
    <w:rsid w:val="00265DA5"/>
    <w:rsid w:val="002A5B42"/>
    <w:rsid w:val="00382CAA"/>
    <w:rsid w:val="00436E4A"/>
    <w:rsid w:val="00440E9B"/>
    <w:rsid w:val="0049027D"/>
    <w:rsid w:val="00492254"/>
    <w:rsid w:val="005C26B7"/>
    <w:rsid w:val="00687389"/>
    <w:rsid w:val="00697BB5"/>
    <w:rsid w:val="007C63BB"/>
    <w:rsid w:val="0084242E"/>
    <w:rsid w:val="008F10F1"/>
    <w:rsid w:val="0091045E"/>
    <w:rsid w:val="009125FE"/>
    <w:rsid w:val="00983F65"/>
    <w:rsid w:val="009A25D8"/>
    <w:rsid w:val="00A52435"/>
    <w:rsid w:val="00AC73B5"/>
    <w:rsid w:val="00AF50C1"/>
    <w:rsid w:val="00BC3901"/>
    <w:rsid w:val="00CD4A2B"/>
    <w:rsid w:val="00CF21DA"/>
    <w:rsid w:val="00D91661"/>
    <w:rsid w:val="00E56717"/>
    <w:rsid w:val="00EC7B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A5B42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2A5B42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2A5B42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2A5B42"/>
  </w:style>
  <w:style w:type="paragraph" w:customStyle="1" w:styleId="Compact">
    <w:name w:val="Compact"/>
    <w:basedOn w:val="a3"/>
    <w:qFormat/>
    <w:rsid w:val="002A5B42"/>
    <w:pPr>
      <w:spacing w:before="36" w:after="36"/>
    </w:pPr>
  </w:style>
  <w:style w:type="paragraph" w:styleId="a5">
    <w:name w:val="footnote text"/>
    <w:basedOn w:val="a"/>
    <w:link w:val="a6"/>
    <w:uiPriority w:val="9"/>
    <w:unhideWhenUsed/>
    <w:qFormat/>
    <w:rsid w:val="0084242E"/>
  </w:style>
  <w:style w:type="character" w:customStyle="1" w:styleId="a6">
    <w:name w:val="Текст сноски Знак"/>
    <w:basedOn w:val="a0"/>
    <w:link w:val="a5"/>
    <w:uiPriority w:val="9"/>
    <w:rsid w:val="0084242E"/>
    <w:rPr>
      <w:sz w:val="24"/>
      <w:szCs w:val="24"/>
      <w:lang w:val="en-US"/>
    </w:rPr>
  </w:style>
  <w:style w:type="character" w:styleId="a7">
    <w:name w:val="footnote reference"/>
    <w:basedOn w:val="a0"/>
    <w:rsid w:val="0084242E"/>
    <w:rPr>
      <w:vertAlign w:val="superscript"/>
    </w:rPr>
  </w:style>
  <w:style w:type="table" w:styleId="a8">
    <w:name w:val="Table Grid"/>
    <w:basedOn w:val="a1"/>
    <w:rsid w:val="0084242E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0364A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0364A5"/>
    <w:rPr>
      <w:rFonts w:ascii="Segoe UI" w:hAnsi="Segoe UI" w:cs="Segoe UI"/>
      <w:sz w:val="18"/>
      <w:szCs w:val="18"/>
      <w:lang w:val="en-US"/>
    </w:rPr>
  </w:style>
  <w:style w:type="character" w:styleId="ab">
    <w:name w:val="Hyperlink"/>
    <w:basedOn w:val="a0"/>
    <w:uiPriority w:val="99"/>
    <w:unhideWhenUsed/>
    <w:rsid w:val="00D91661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4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уснаттинова Юлия Ринатовна</dc:creator>
  <cp:keywords/>
  <dc:description/>
  <cp:lastModifiedBy>IGK</cp:lastModifiedBy>
  <cp:revision>24</cp:revision>
  <cp:lastPrinted>2019-02-15T11:12:00Z</cp:lastPrinted>
  <dcterms:created xsi:type="dcterms:W3CDTF">2019-02-15T07:29:00Z</dcterms:created>
  <dcterms:modified xsi:type="dcterms:W3CDTF">2019-02-18T07:38:00Z</dcterms:modified>
</cp:coreProperties>
</file>